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2EC0C" w14:textId="6A67FEFA" w:rsidR="007814DD" w:rsidRDefault="00BD79FF">
      <w:r>
        <w:t>Shane Tinsley Assignment 7.2 Movies Table Queries</w:t>
      </w:r>
      <w:r w:rsidR="007814DD">
        <w:t xml:space="preserve"> 11/13/23</w:t>
      </w:r>
    </w:p>
    <w:p w14:paraId="3FBD7C58" w14:textId="47D71D08" w:rsidR="007814DD" w:rsidRDefault="007814DD" w:rsidP="007814DD">
      <w:hyperlink r:id="rId4" w:history="1">
        <w:r w:rsidRPr="00151976">
          <w:rPr>
            <w:rStyle w:val="Hyperlink"/>
          </w:rPr>
          <w:t>https://github.com/Zebtha/csd-310.git</w:t>
        </w:r>
      </w:hyperlink>
    </w:p>
    <w:p w14:paraId="4C031A54" w14:textId="77777777" w:rsidR="007814DD" w:rsidRDefault="007814DD" w:rsidP="007814DD"/>
    <w:p w14:paraId="329E6339" w14:textId="0E198C2A" w:rsidR="0043616E" w:rsidRDefault="00BD79FF">
      <w:r w:rsidRPr="00BD79FF">
        <w:drawing>
          <wp:inline distT="0" distB="0" distL="0" distR="0" wp14:anchorId="22E89E2F" wp14:editId="21E03FA1">
            <wp:extent cx="5943600" cy="4845050"/>
            <wp:effectExtent l="0" t="0" r="0" b="0"/>
            <wp:docPr id="235582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8271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61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NLA0sDQxMzY3MTVU0lEKTi0uzszPAykwrAUA6yaBJSwAAAA="/>
  </w:docVars>
  <w:rsids>
    <w:rsidRoot w:val="00BD79FF"/>
    <w:rsid w:val="0043616E"/>
    <w:rsid w:val="007814DD"/>
    <w:rsid w:val="00BD79FF"/>
    <w:rsid w:val="00DC1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BEE0B5"/>
  <w15:chartTrackingRefBased/>
  <w15:docId w15:val="{6135755C-C396-4272-BF36-C32E30DEA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14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14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7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github.com/Zebtha/csd-310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</Words>
  <Characters>88</Characters>
  <Application>Microsoft Office Word</Application>
  <DocSecurity>0</DocSecurity>
  <Lines>4</Lines>
  <Paragraphs>2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2</cp:revision>
  <dcterms:created xsi:type="dcterms:W3CDTF">2023-11-14T04:48:00Z</dcterms:created>
  <dcterms:modified xsi:type="dcterms:W3CDTF">2023-11-14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a8eeeb-efb4-47f6-b865-bdad61d76882</vt:lpwstr>
  </property>
</Properties>
</file>